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BC906C" w14:textId="6F90A337" w:rsidR="006D1275" w:rsidRPr="006D1275" w:rsidRDefault="00000000" w:rsidP="006D1275">
      <w:pPr>
        <w:pStyle w:val="FirstParagraph"/>
        <w:rPr>
          <w:b/>
          <w:bCs/>
        </w:rPr>
      </w:pPr>
      <w:r>
        <w:rPr>
          <w:b/>
          <w:bCs/>
        </w:rPr>
        <w:t>Question 1:</w:t>
      </w:r>
    </w:p>
    <w:p w14:paraId="6E4AB9A2" w14:textId="77777777" w:rsidR="00405F83" w:rsidRDefault="00000000">
      <w:pPr>
        <w:pStyle w:val="BodyText"/>
      </w:pPr>
      <w:r>
        <w:t xml:space="preserve">You are given an object </w:t>
      </w:r>
      <w:r>
        <w:rPr>
          <w:rStyle w:val="VerbatimChar"/>
        </w:rPr>
        <w:t>book</w:t>
      </w:r>
      <w:r>
        <w:t xml:space="preserve"> with the properties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author</w:t>
      </w:r>
      <w:r>
        <w:t xml:space="preserve">, and </w:t>
      </w:r>
      <w:r>
        <w:rPr>
          <w:rStyle w:val="VerbatimChar"/>
        </w:rPr>
        <w:t>yearPublished</w:t>
      </w:r>
      <w:r>
        <w:t>. Perform the following operations:</w:t>
      </w:r>
    </w:p>
    <w:p w14:paraId="6E4AB9A3" w14:textId="77777777" w:rsidR="00405F8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author</w:t>
      </w:r>
      <w:r>
        <w:t xml:space="preserve"> property and print it.</w:t>
      </w:r>
    </w:p>
    <w:p w14:paraId="6E4AB9A4" w14:textId="77777777" w:rsidR="00405F8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yearPublished</w:t>
      </w:r>
      <w:r>
        <w:t xml:space="preserve"> property to 2022.</w:t>
      </w:r>
    </w:p>
    <w:p w14:paraId="6E4AB9A5" w14:textId="77777777" w:rsidR="00405F8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genre</w:t>
      </w:r>
      <w:r>
        <w:t xml:space="preserve"> to the </w:t>
      </w:r>
      <w:r>
        <w:rPr>
          <w:rStyle w:val="VerbatimChar"/>
        </w:rPr>
        <w:t>book</w:t>
      </w:r>
      <w:r>
        <w:t xml:space="preserve"> object with the value “Fiction”.</w:t>
      </w:r>
    </w:p>
    <w:p w14:paraId="6E4AB9A6" w14:textId="77777777" w:rsidR="00405F8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title</w:t>
      </w:r>
      <w:r>
        <w:t xml:space="preserve"> property from the </w:t>
      </w:r>
      <w:r>
        <w:rPr>
          <w:rStyle w:val="VerbatimChar"/>
        </w:rPr>
        <w:t>book</w:t>
      </w:r>
      <w:r>
        <w:t xml:space="preserve"> object.</w:t>
      </w:r>
    </w:p>
    <w:p w14:paraId="6E4AB9A7" w14:textId="77777777" w:rsidR="00405F83" w:rsidRDefault="00000000">
      <w:r>
        <w:pict w14:anchorId="6E4AB9D4">
          <v:rect id="_x0000_i1025" style="width:0;height:1.5pt" o:hralign="center" o:hrstd="t" o:hr="t"/>
        </w:pict>
      </w:r>
    </w:p>
    <w:p w14:paraId="6E4AB9A8" w14:textId="77777777" w:rsidR="00405F83" w:rsidRDefault="00000000">
      <w:pPr>
        <w:pStyle w:val="FirstParagraph"/>
      </w:pPr>
      <w:r>
        <w:rPr>
          <w:b/>
          <w:bCs/>
        </w:rPr>
        <w:t>Question 2:</w:t>
      </w:r>
    </w:p>
    <w:p w14:paraId="6E4AB9A9" w14:textId="77777777" w:rsidR="00405F83" w:rsidRDefault="00000000">
      <w:pPr>
        <w:pStyle w:val="BodyText"/>
      </w:pPr>
      <w:r>
        <w:t xml:space="preserve">You are given an object </w:t>
      </w:r>
      <w:r>
        <w:rPr>
          <w:rStyle w:val="VerbatimChar"/>
        </w:rPr>
        <w:t>employee</w:t>
      </w:r>
      <w:r>
        <w:t xml:space="preserve"> with the properties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age</w:t>
      </w:r>
      <w:r>
        <w:t xml:space="preserve">, </w:t>
      </w:r>
      <w:r>
        <w:rPr>
          <w:rStyle w:val="VerbatimChar"/>
        </w:rPr>
        <w:t>position</w:t>
      </w:r>
      <w:r>
        <w:t xml:space="preserve">, and </w:t>
      </w:r>
      <w:r>
        <w:rPr>
          <w:rStyle w:val="VerbatimChar"/>
        </w:rPr>
        <w:t>salary</w:t>
      </w:r>
      <w:r>
        <w:t>. Perform the following operations:</w:t>
      </w:r>
    </w:p>
    <w:p w14:paraId="6E4AB9AA" w14:textId="77777777" w:rsidR="00405F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position</w:t>
      </w:r>
      <w:r>
        <w:t xml:space="preserve"> property and print it.</w:t>
      </w:r>
    </w:p>
    <w:p w14:paraId="6E4AB9AB" w14:textId="77777777" w:rsidR="00405F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salary</w:t>
      </w:r>
      <w:r>
        <w:t xml:space="preserve"> property to 50000.</w:t>
      </w:r>
    </w:p>
    <w:p w14:paraId="6E4AB9AC" w14:textId="77777777" w:rsidR="00405F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department</w:t>
      </w:r>
      <w:r>
        <w:t xml:space="preserve"> to the </w:t>
      </w:r>
      <w:r>
        <w:rPr>
          <w:rStyle w:val="VerbatimChar"/>
        </w:rPr>
        <w:t>employee</w:t>
      </w:r>
      <w:r>
        <w:t xml:space="preserve"> object with the value “HR”.</w:t>
      </w:r>
    </w:p>
    <w:p w14:paraId="6E4AB9AD" w14:textId="77777777" w:rsidR="00405F8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age</w:t>
      </w:r>
      <w:r>
        <w:t xml:space="preserve"> property from the </w:t>
      </w:r>
      <w:r>
        <w:rPr>
          <w:rStyle w:val="VerbatimChar"/>
        </w:rPr>
        <w:t>employee</w:t>
      </w:r>
      <w:r>
        <w:t xml:space="preserve"> object.</w:t>
      </w:r>
    </w:p>
    <w:p w14:paraId="6E4AB9AE" w14:textId="77777777" w:rsidR="00405F83" w:rsidRDefault="00000000">
      <w:r>
        <w:pict w14:anchorId="6E4AB9D5">
          <v:rect id="_x0000_i1026" style="width:0;height:1.5pt" o:hralign="center" o:hrstd="t" o:hr="t"/>
        </w:pict>
      </w:r>
    </w:p>
    <w:p w14:paraId="6E4AB9AF" w14:textId="77777777" w:rsidR="00405F83" w:rsidRDefault="00000000">
      <w:pPr>
        <w:pStyle w:val="FirstParagraph"/>
      </w:pPr>
      <w:r>
        <w:rPr>
          <w:b/>
          <w:bCs/>
        </w:rPr>
        <w:t>Question 3:</w:t>
      </w:r>
    </w:p>
    <w:p w14:paraId="6E4AB9B0" w14:textId="77777777" w:rsidR="00405F83" w:rsidRDefault="00000000">
      <w:pPr>
        <w:pStyle w:val="BodyText"/>
      </w:pPr>
      <w:r>
        <w:t xml:space="preserve">You are given an object </w:t>
      </w:r>
      <w:r>
        <w:rPr>
          <w:rStyle w:val="VerbatimChar"/>
        </w:rPr>
        <w:t>product</w:t>
      </w:r>
      <w:r>
        <w:t xml:space="preserve"> with the properties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price</w:t>
      </w:r>
      <w:r>
        <w:t xml:space="preserve">, and </w:t>
      </w:r>
      <w:r>
        <w:rPr>
          <w:rStyle w:val="VerbatimChar"/>
        </w:rPr>
        <w:t>category</w:t>
      </w:r>
      <w:r>
        <w:t>. Perform the following operations:</w:t>
      </w:r>
    </w:p>
    <w:p w14:paraId="6E4AB9B1" w14:textId="77777777" w:rsidR="00405F8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price</w:t>
      </w:r>
      <w:r>
        <w:t xml:space="preserve"> property and print it.</w:t>
      </w:r>
    </w:p>
    <w:p w14:paraId="6E4AB9B2" w14:textId="77777777" w:rsidR="00405F8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category</w:t>
      </w:r>
      <w:r>
        <w:t xml:space="preserve"> property to “Electronics”.</w:t>
      </w:r>
    </w:p>
    <w:p w14:paraId="6E4AB9B3" w14:textId="77777777" w:rsidR="00405F8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inStock</w:t>
      </w:r>
      <w:r>
        <w:t xml:space="preserve"> to the </w:t>
      </w:r>
      <w:r>
        <w:rPr>
          <w:rStyle w:val="VerbatimChar"/>
        </w:rPr>
        <w:t>product</w:t>
      </w:r>
      <w:r>
        <w:t xml:space="preserve"> object with the value </w:t>
      </w:r>
      <w:r>
        <w:rPr>
          <w:rStyle w:val="VerbatimChar"/>
        </w:rPr>
        <w:t>true</w:t>
      </w:r>
      <w:r>
        <w:t>.</w:t>
      </w:r>
    </w:p>
    <w:p w14:paraId="6E4AB9B4" w14:textId="77777777" w:rsidR="00405F8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id</w:t>
      </w:r>
      <w:r>
        <w:t xml:space="preserve"> property from the </w:t>
      </w:r>
      <w:r>
        <w:rPr>
          <w:rStyle w:val="VerbatimChar"/>
        </w:rPr>
        <w:t>product</w:t>
      </w:r>
      <w:r>
        <w:t xml:space="preserve"> object.</w:t>
      </w:r>
    </w:p>
    <w:p w14:paraId="6E4AB9B5" w14:textId="77777777" w:rsidR="00405F83" w:rsidRDefault="00000000">
      <w:r>
        <w:pict w14:anchorId="6E4AB9D6">
          <v:rect id="_x0000_i1027" style="width:0;height:1.5pt" o:hralign="center" o:hrstd="t" o:hr="t"/>
        </w:pict>
      </w:r>
    </w:p>
    <w:p w14:paraId="6E4AB9B6" w14:textId="77777777" w:rsidR="00405F83" w:rsidRDefault="00000000">
      <w:pPr>
        <w:pStyle w:val="FirstParagraph"/>
      </w:pPr>
      <w:r>
        <w:rPr>
          <w:b/>
          <w:bCs/>
        </w:rPr>
        <w:t>Question 4:</w:t>
      </w:r>
    </w:p>
    <w:p w14:paraId="6E4AB9B7" w14:textId="77777777" w:rsidR="00405F83" w:rsidRDefault="00000000">
      <w:pPr>
        <w:pStyle w:val="BodyText"/>
      </w:pPr>
      <w:r>
        <w:t xml:space="preserve">You are given an object </w:t>
      </w:r>
      <w:r>
        <w:rPr>
          <w:rStyle w:val="VerbatimChar"/>
        </w:rPr>
        <w:t>car</w:t>
      </w:r>
      <w:r>
        <w:t xml:space="preserve"> with the properties </w:t>
      </w:r>
      <w:r>
        <w:rPr>
          <w:rStyle w:val="VerbatimChar"/>
        </w:rPr>
        <w:t>make</w:t>
      </w:r>
      <w:r>
        <w:t xml:space="preserve">, </w:t>
      </w:r>
      <w:r>
        <w:rPr>
          <w:rStyle w:val="VerbatimChar"/>
        </w:rPr>
        <w:t>model</w:t>
      </w:r>
      <w:r>
        <w:t xml:space="preserve">, </w:t>
      </w:r>
      <w:r>
        <w:rPr>
          <w:rStyle w:val="VerbatimChar"/>
        </w:rPr>
        <w:t>year</w:t>
      </w:r>
      <w:r>
        <w:t xml:space="preserve">, and </w:t>
      </w:r>
      <w:r>
        <w:rPr>
          <w:rStyle w:val="VerbatimChar"/>
        </w:rPr>
        <w:t>color</w:t>
      </w:r>
      <w:r>
        <w:t>. Perform the following operations:</w:t>
      </w:r>
    </w:p>
    <w:p w14:paraId="6E4AB9B8" w14:textId="77777777" w:rsidR="00405F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make</w:t>
      </w:r>
      <w:r>
        <w:t xml:space="preserve"> property and print it.</w:t>
      </w:r>
    </w:p>
    <w:p w14:paraId="6E4AB9B9" w14:textId="77777777" w:rsidR="00405F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color</w:t>
      </w:r>
      <w:r>
        <w:t xml:space="preserve"> property to “Black”.</w:t>
      </w:r>
    </w:p>
    <w:p w14:paraId="6E4AB9BA" w14:textId="77777777" w:rsidR="00405F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engineType</w:t>
      </w:r>
      <w:r>
        <w:t xml:space="preserve"> to the </w:t>
      </w:r>
      <w:r>
        <w:rPr>
          <w:rStyle w:val="VerbatimChar"/>
        </w:rPr>
        <w:t>car</w:t>
      </w:r>
      <w:r>
        <w:t xml:space="preserve"> object with the value “V6”.</w:t>
      </w:r>
    </w:p>
    <w:p w14:paraId="6E4AB9BB" w14:textId="77777777" w:rsidR="00405F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year</w:t>
      </w:r>
      <w:r>
        <w:t xml:space="preserve"> property from the </w:t>
      </w:r>
      <w:r>
        <w:rPr>
          <w:rStyle w:val="VerbatimChar"/>
        </w:rPr>
        <w:t>car</w:t>
      </w:r>
      <w:r>
        <w:t xml:space="preserve"> object.</w:t>
      </w:r>
    </w:p>
    <w:p w14:paraId="6E4AB9BC" w14:textId="77777777" w:rsidR="00405F83" w:rsidRDefault="00000000">
      <w:r>
        <w:pict w14:anchorId="6E4AB9D7">
          <v:rect id="_x0000_i1028" style="width:0;height:1.5pt" o:hralign="center" o:hrstd="t" o:hr="t"/>
        </w:pict>
      </w:r>
    </w:p>
    <w:p w14:paraId="6E4AB9BD" w14:textId="77777777" w:rsidR="00405F83" w:rsidRDefault="00000000">
      <w:pPr>
        <w:pStyle w:val="FirstParagraph"/>
      </w:pPr>
      <w:r>
        <w:rPr>
          <w:b/>
          <w:bCs/>
        </w:rPr>
        <w:t>Question 5:</w:t>
      </w:r>
    </w:p>
    <w:p w14:paraId="6E4AB9BE" w14:textId="77777777" w:rsidR="00405F83" w:rsidRDefault="00000000">
      <w:pPr>
        <w:pStyle w:val="BodyText"/>
      </w:pPr>
      <w:r>
        <w:lastRenderedPageBreak/>
        <w:t xml:space="preserve">You are given an object </w:t>
      </w:r>
      <w:r>
        <w:rPr>
          <w:rStyle w:val="VerbatimChar"/>
        </w:rPr>
        <w:t>student</w:t>
      </w:r>
      <w:r>
        <w:t xml:space="preserve"> with the properties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age</w:t>
      </w:r>
      <w:r>
        <w:t xml:space="preserve">, </w:t>
      </w:r>
      <w:r>
        <w:rPr>
          <w:rStyle w:val="VerbatimChar"/>
        </w:rPr>
        <w:t>grade</w:t>
      </w:r>
      <w:r>
        <w:t xml:space="preserve">, and </w:t>
      </w:r>
      <w:r>
        <w:rPr>
          <w:rStyle w:val="VerbatimChar"/>
        </w:rPr>
        <w:t>school</w:t>
      </w:r>
      <w:r>
        <w:t>. Perform the following operations:</w:t>
      </w:r>
    </w:p>
    <w:p w14:paraId="6E4AB9BF" w14:textId="77777777" w:rsidR="00405F8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school</w:t>
      </w:r>
      <w:r>
        <w:t xml:space="preserve"> property and print it.</w:t>
      </w:r>
    </w:p>
    <w:p w14:paraId="6E4AB9C0" w14:textId="77777777" w:rsidR="00405F8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grade</w:t>
      </w:r>
      <w:r>
        <w:t xml:space="preserve"> property to 95.</w:t>
      </w:r>
    </w:p>
    <w:p w14:paraId="6E4AB9C1" w14:textId="77777777" w:rsidR="00405F8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hobbies</w:t>
      </w:r>
      <w:r>
        <w:t xml:space="preserve"> to the </w:t>
      </w:r>
      <w:r>
        <w:rPr>
          <w:rStyle w:val="VerbatimChar"/>
        </w:rPr>
        <w:t>student</w:t>
      </w:r>
      <w:r>
        <w:t xml:space="preserve"> object with the value </w:t>
      </w:r>
      <w:r>
        <w:rPr>
          <w:rStyle w:val="VerbatimChar"/>
        </w:rPr>
        <w:t>["reading", "sports"]</w:t>
      </w:r>
      <w:r>
        <w:t>.</w:t>
      </w:r>
    </w:p>
    <w:p w14:paraId="6E4AB9C2" w14:textId="77777777" w:rsidR="00405F8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age</w:t>
      </w:r>
      <w:r>
        <w:t xml:space="preserve"> property from the </w:t>
      </w:r>
      <w:r>
        <w:rPr>
          <w:rStyle w:val="VerbatimChar"/>
        </w:rPr>
        <w:t>student</w:t>
      </w:r>
      <w:r>
        <w:t xml:space="preserve"> object.</w:t>
      </w:r>
    </w:p>
    <w:p w14:paraId="6E4AB9C3" w14:textId="77777777" w:rsidR="00405F83" w:rsidRDefault="00000000">
      <w:pPr>
        <w:pStyle w:val="FirstParagraph"/>
      </w:pPr>
      <w:r>
        <w:rPr>
          <w:b/>
          <w:bCs/>
        </w:rPr>
        <w:t>Question 6:</w:t>
      </w:r>
    </w:p>
    <w:p w14:paraId="6E4AB9C4" w14:textId="77777777" w:rsidR="00405F83" w:rsidRDefault="00000000">
      <w:pPr>
        <w:pStyle w:val="BodyText"/>
      </w:pPr>
      <w:r>
        <w:t xml:space="preserve">You are given an object </w:t>
      </w:r>
      <w:r>
        <w:rPr>
          <w:rStyle w:val="VerbatimChar"/>
        </w:rPr>
        <w:t>user</w:t>
      </w:r>
      <w:r>
        <w:t xml:space="preserve"> with the following structure:</w:t>
      </w:r>
    </w:p>
    <w:p w14:paraId="6E4AB9C5" w14:textId="77777777" w:rsidR="00405F83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use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_do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fil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r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res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re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6 Elm S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otha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zi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4321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ferenc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he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r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otifica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6E4AB9C6" w14:textId="77777777" w:rsidR="00405F83" w:rsidRDefault="00000000">
      <w:pPr>
        <w:pStyle w:val="FirstParagraph"/>
      </w:pPr>
      <w:r>
        <w:t>Perform the following operations:</w:t>
      </w:r>
    </w:p>
    <w:p w14:paraId="6E4AB9C7" w14:textId="77777777" w:rsidR="00405F8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city</w:t>
      </w:r>
      <w:r>
        <w:t xml:space="preserve"> property from the </w:t>
      </w:r>
      <w:r>
        <w:rPr>
          <w:rStyle w:val="VerbatimChar"/>
        </w:rPr>
        <w:t>address</w:t>
      </w:r>
      <w:r>
        <w:t xml:space="preserve"> object and print it.</w:t>
      </w:r>
    </w:p>
    <w:p w14:paraId="6E4AB9C8" w14:textId="77777777" w:rsidR="00405F8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theme</w:t>
      </w:r>
      <w:r>
        <w:t xml:space="preserve"> property in the </w:t>
      </w:r>
      <w:r>
        <w:rPr>
          <w:rStyle w:val="VerbatimChar"/>
        </w:rPr>
        <w:t>preferences</w:t>
      </w:r>
      <w:r>
        <w:t xml:space="preserve"> object to “light”.</w:t>
      </w:r>
    </w:p>
    <w:p w14:paraId="6E4AB9C9" w14:textId="77777777" w:rsidR="00405F8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phone</w:t>
      </w:r>
      <w:r>
        <w:t xml:space="preserve"> to the </w:t>
      </w:r>
      <w:r>
        <w:rPr>
          <w:rStyle w:val="VerbatimChar"/>
        </w:rPr>
        <w:t>profile</w:t>
      </w:r>
      <w:r>
        <w:t xml:space="preserve"> object with the value “555-9876”.</w:t>
      </w:r>
    </w:p>
    <w:p w14:paraId="6E4AB9CA" w14:textId="77777777" w:rsidR="00405F8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zip</w:t>
      </w:r>
      <w:r>
        <w:t xml:space="preserve"> property from the </w:t>
      </w:r>
      <w:r>
        <w:rPr>
          <w:rStyle w:val="VerbatimChar"/>
        </w:rPr>
        <w:t>address</w:t>
      </w:r>
      <w:r>
        <w:t xml:space="preserve"> object.</w:t>
      </w:r>
    </w:p>
    <w:p w14:paraId="6E4AB9CB" w14:textId="77777777" w:rsidR="00405F83" w:rsidRDefault="00000000">
      <w:r>
        <w:pict w14:anchorId="6E4AB9D8">
          <v:rect id="_x0000_i1029" style="width:0;height:1.5pt" o:hralign="center" o:hrstd="t" o:hr="t"/>
        </w:pict>
      </w:r>
    </w:p>
    <w:p w14:paraId="6E4AB9CC" w14:textId="77777777" w:rsidR="00405F83" w:rsidRDefault="00000000">
      <w:pPr>
        <w:pStyle w:val="FirstParagraph"/>
      </w:pPr>
      <w:r>
        <w:rPr>
          <w:b/>
          <w:bCs/>
        </w:rPr>
        <w:t>Question 7:</w:t>
      </w:r>
    </w:p>
    <w:p w14:paraId="6E4AB9CD" w14:textId="77777777" w:rsidR="00405F83" w:rsidRDefault="00000000">
      <w:pPr>
        <w:pStyle w:val="BodyText"/>
      </w:pPr>
      <w:r>
        <w:t xml:space="preserve">You are given an object </w:t>
      </w:r>
      <w:r>
        <w:rPr>
          <w:rStyle w:val="VerbatimChar"/>
        </w:rPr>
        <w:t>company</w:t>
      </w:r>
      <w:r>
        <w:t xml:space="preserve"> with the following structure:</w:t>
      </w:r>
    </w:p>
    <w:p w14:paraId="6E4AB9CE" w14:textId="77777777" w:rsidR="00405F83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company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ch Solution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mploye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ic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osi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velop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a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ice@tech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h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5-2345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b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osi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nag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a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b@tech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h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5-6789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c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w York"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6E4AB9CF" w14:textId="77777777" w:rsidR="00405F83" w:rsidRDefault="00000000">
      <w:pPr>
        <w:pStyle w:val="FirstParagraph"/>
      </w:pPr>
      <w:r>
        <w:t>Perform the following operations:</w:t>
      </w:r>
    </w:p>
    <w:p w14:paraId="6E4AB9D0" w14:textId="77777777" w:rsidR="00405F8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email</w:t>
      </w:r>
      <w:r>
        <w:t xml:space="preserve"> of the second employee (Bob) and print it.</w:t>
      </w:r>
    </w:p>
    <w:p w14:paraId="6E4AB9D1" w14:textId="77777777" w:rsidR="00405F8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phone</w:t>
      </w:r>
      <w:r>
        <w:t xml:space="preserve"> number of Alice to “555-1111”.</w:t>
      </w:r>
    </w:p>
    <w:p w14:paraId="6E4AB9D2" w14:textId="77777777" w:rsidR="00405F8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department</w:t>
      </w:r>
      <w:r>
        <w:t xml:space="preserve"> with the value “Engineering” to the first employee (Alice).</w:t>
      </w:r>
    </w:p>
    <w:p w14:paraId="6E4AB9D3" w14:textId="77777777" w:rsidR="00405F8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location</w:t>
      </w:r>
      <w:r>
        <w:t xml:space="preserve"> property from the </w:t>
      </w:r>
      <w:r>
        <w:rPr>
          <w:rStyle w:val="VerbatimChar"/>
        </w:rPr>
        <w:t>company</w:t>
      </w:r>
      <w:r>
        <w:t xml:space="preserve"> object.</w:t>
      </w:r>
    </w:p>
    <w:sectPr w:rsidR="00405F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2AE466" w14:textId="77777777" w:rsidR="00E14F2D" w:rsidRDefault="00E14F2D">
      <w:pPr>
        <w:spacing w:after="0"/>
      </w:pPr>
      <w:r>
        <w:separator/>
      </w:r>
    </w:p>
  </w:endnote>
  <w:endnote w:type="continuationSeparator" w:id="0">
    <w:p w14:paraId="7C9EC572" w14:textId="77777777" w:rsidR="00E14F2D" w:rsidRDefault="00E14F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4FF80B" w14:textId="77777777" w:rsidR="00E14F2D" w:rsidRDefault="00E14F2D">
      <w:r>
        <w:separator/>
      </w:r>
    </w:p>
  </w:footnote>
  <w:footnote w:type="continuationSeparator" w:id="0">
    <w:p w14:paraId="4E43BD61" w14:textId="77777777" w:rsidR="00E14F2D" w:rsidRDefault="00E14F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77E86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EC613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4560202">
    <w:abstractNumId w:val="0"/>
  </w:num>
  <w:num w:numId="2" w16cid:durableId="7575554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310367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57828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1171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977603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7986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764620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5F83"/>
    <w:rsid w:val="00405F83"/>
    <w:rsid w:val="006D1275"/>
    <w:rsid w:val="00A156A6"/>
    <w:rsid w:val="00E14F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AB9A1"/>
  <w15:docId w15:val="{89D77490-01A1-475F-9FB8-06EA5B741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51</Words>
  <Characters>2577</Characters>
  <Application>Microsoft Office Word</Application>
  <DocSecurity>0</DocSecurity>
  <Lines>21</Lines>
  <Paragraphs>6</Paragraphs>
  <ScaleCrop>false</ScaleCrop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thu Maruthi</cp:lastModifiedBy>
  <cp:revision>2</cp:revision>
  <dcterms:created xsi:type="dcterms:W3CDTF">2024-11-28T10:45:00Z</dcterms:created>
  <dcterms:modified xsi:type="dcterms:W3CDTF">2024-11-28T14:32:00Z</dcterms:modified>
</cp:coreProperties>
</file>